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highly motivated and skilled Biomedical Engineer with a strong passion for innovation in healthcare, I am excited to apply for the Biomedical Engineer position at your esteemed organization in Brazil São Paulo. With my academic background, professional experience, and deep understanding of the unique challenges and opportunities within the Brazilian healthcare sector, I am confident that I can contribute meaningfully to your team while advancing my career in this dynamic field.</w:t>
      </w:r>
    </w:p>
    <w:p>
      <w:pPr>
        <w:pStyle w:val="BodyText"/>
      </w:pPr>
      <w:r>
        <w:t xml:space="preserve">Biomedical Engineering is a discipline that bridges engineering principles with medical science to improve patient care and develop cutting-edge technologies. My journey in this field began during my undergraduate studies in Biomedical Engineering at [University Name], where I developed a solid foundation in areas such as biomaterials, medical imaging, and biomechanics. This was further strengthened through my master's degree in [Specialization Area], which focused on the development of innovative solutions for clinical applications. Throughout my education, I consistently sought opportunities to apply theoretical knowledge to real-world problems, whether through research projects or internships in healthcare settings.</w:t>
      </w:r>
    </w:p>
    <w:p>
      <w:pPr>
        <w:pStyle w:val="BodyText"/>
      </w:pPr>
      <w:r>
        <w:t xml:space="preserve">Professionally, I have worked as a Biomedical Engineer at [Previous Company/Organization], where I was responsible for designing and optimizing medical devices tailored to the needs of diverse patient populations. One of my key contributions was leading a project to develop a low-cost diagnostic tool for early detection of cardiovascular diseases, which was later implemented in collaboration with local clinics in São Paulo. This experience not only honed my technical skills but also deepened my understanding of the importance of culturally and economically relevant solutions in healthcare. In Brazil São Paulo, where access to advanced medical technology can vary significantly across regions, such innovations are critical to addressing public health challenges.</w:t>
      </w:r>
    </w:p>
    <w:p>
      <w:pPr>
        <w:pStyle w:val="BodyText"/>
      </w:pPr>
      <w:r>
        <w:t xml:space="preserve">My expertise as a Biomedical Engineer extends beyond device development. I have extensive experience in data analysis, software programming (including MATLAB and Python), and regulatory compliance frameworks that ensure the safety and efficacy of medical technologies. I am also well-versed in the Brazilian healthcare landscape, including regulations set by ANVISA (Agência Nacional de Vigilância Sanitária) and the unique demands of working within public health institutions such as SUS (Sistema Único de Saúde). This knowledge allows me to navigate the complexities of medical technology development while aligning with local priorities and standards.</w:t>
      </w:r>
    </w:p>
    <w:p>
      <w:pPr>
        <w:pStyle w:val="BodyText"/>
      </w:pPr>
      <w:r>
        <w:t xml:space="preserve">What draws me to Brazil São Paulo is the city's role as a hub for medical innovation and its vast potential to drive transformative change. São Paulo is home to world-class research institutions, cutting-edge hospitals, and a rapidly growing biotechnology sector. As a Biomedical Engineer, I am eager to contribute my technical expertise and creative problem-solving skills to organizations that are committed to advancing healthcare accessibility and quality in this vibrant region. I am particularly interested in collaborating on projects that address pressing issues such as aging populations, chronic disease management, and the integration of digital health technologies into clinical practice.</w:t>
      </w:r>
    </w:p>
    <w:p>
      <w:pPr>
        <w:pStyle w:val="BodyText"/>
      </w:pPr>
      <w:r>
        <w:t xml:space="preserve">One of my core strengths as a Biomedical Engineer is my ability to collaborate across disciplines. I have worked closely with medical professionals, data scientists, and regulatory experts to bring innovative solutions from concept to market. For example, during a recent project in Brazil São Paulo, I partnered with a team of cardiologists to design an AI-driven platform for analyzing electrocardiogram (ECG) data. This tool not only improved diagnostic accuracy but also reduced the workload for healthcare providers, demonstrating the power of interdisciplinary collaboration in Biomedical Engineering. Such experiences have taught me the value of empathy, communication, and adaptability—qualities that I believe are essential for success in this field.</w:t>
      </w:r>
    </w:p>
    <w:p>
      <w:pPr>
        <w:pStyle w:val="BodyText"/>
      </w:pPr>
      <w:r>
        <w:t xml:space="preserve">Additionally, my commitment to continuous learning and professional growth has driven me to stay updated on the latest advancements in Biomedical Engineering. I regularly attend conferences such as [Relevant Conference Name] and participate in workshops focused on emerging technologies like 3D printing, wearable devices, and regenerative medicine. These experiences have not only expanded my technical knowledge but also reinforced my passion for using engineering to improve human health.</w:t>
      </w:r>
    </w:p>
    <w:p>
      <w:pPr>
        <w:pStyle w:val="BodyText"/>
      </w:pPr>
      <w:r>
        <w:t xml:space="preserve">I am particularly drawn to your organization because of its reputation for excellence and its dedication to improving healthcare outcomes through innovation. I am confident that my background in Biomedical Engineering, combined with my deep understanding of the Brazilian market, will enable me to make a meaningful contribution to your team. I would welcome the opportunity to discuss how my skills and experiences align with your organization's goals and how I can help advance your mission in Brazil São Paulo.</w:t>
      </w:r>
    </w:p>
    <w:p>
      <w:pPr>
        <w:pStyle w:val="BodyText"/>
      </w:pPr>
      <w:r>
        <w:t xml:space="preserve">Thank you for considering my application. I look forward to the possibility of contributing to your organization as a Biomedical Engineer in Brazil São Paulo.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Brazil São Paulo</dc:title>
  <dc:creator/>
  <cp:keywords/>
  <dcterms:created xsi:type="dcterms:W3CDTF">2026-07-23T19:23:50Z</dcterms:created>
  <dcterms:modified xsi:type="dcterms:W3CDTF">2026-07-23T19:23:50Z</dcterms:modified>
</cp:coreProperties>
</file>

<file path=docProps/custom.xml><?xml version="1.0" encoding="utf-8"?>
<Properties xmlns="http://schemas.openxmlformats.org/officeDocument/2006/custom-properties" xmlns:vt="http://schemas.openxmlformats.org/officeDocument/2006/docPropsVTypes"/>
</file>